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5F23" w:rsidRPr="00F95F23" w:rsidRDefault="00384CC1" w:rsidP="00F95F23">
      <w:pPr>
        <w:jc w:val="center"/>
        <w:rPr>
          <w:b/>
          <w:bCs/>
          <w:sz w:val="30"/>
          <w:szCs w:val="30"/>
        </w:rPr>
      </w:pPr>
      <w:proofErr w:type="spellStart"/>
      <w:r w:rsidRPr="00F95F23">
        <w:rPr>
          <w:b/>
          <w:bCs/>
          <w:sz w:val="30"/>
          <w:szCs w:val="30"/>
        </w:rPr>
        <w:t>Sem</w:t>
      </w:r>
      <w:proofErr w:type="spellEnd"/>
      <w:r w:rsidRPr="00F95F23">
        <w:rPr>
          <w:b/>
          <w:bCs/>
          <w:sz w:val="30"/>
          <w:szCs w:val="30"/>
        </w:rPr>
        <w:t xml:space="preserve"> </w:t>
      </w:r>
      <w:r w:rsidR="00F95F23" w:rsidRPr="00F95F23">
        <w:rPr>
          <w:b/>
          <w:bCs/>
          <w:sz w:val="30"/>
          <w:szCs w:val="30"/>
        </w:rPr>
        <w:t>II</w:t>
      </w:r>
      <w:r w:rsidR="00271CF2" w:rsidRPr="00F95F23">
        <w:rPr>
          <w:b/>
          <w:bCs/>
          <w:sz w:val="30"/>
          <w:szCs w:val="30"/>
        </w:rPr>
        <w:t xml:space="preserve"> </w:t>
      </w:r>
      <w:r w:rsidR="00F95F23" w:rsidRPr="00F95F23">
        <w:rPr>
          <w:b/>
          <w:bCs/>
          <w:sz w:val="30"/>
          <w:szCs w:val="30"/>
        </w:rPr>
        <w:t xml:space="preserve">Hons. </w:t>
      </w:r>
      <w:r w:rsidR="00271CF2" w:rsidRPr="00F95F23">
        <w:rPr>
          <w:b/>
          <w:bCs/>
          <w:sz w:val="30"/>
          <w:szCs w:val="30"/>
        </w:rPr>
        <w:t>(CC-</w:t>
      </w:r>
      <w:r w:rsidR="00F95F23" w:rsidRPr="00F95F23">
        <w:rPr>
          <w:b/>
          <w:bCs/>
          <w:sz w:val="30"/>
          <w:szCs w:val="30"/>
        </w:rPr>
        <w:t>3</w:t>
      </w:r>
      <w:r w:rsidR="00271CF2" w:rsidRPr="00F95F23">
        <w:rPr>
          <w:b/>
          <w:bCs/>
          <w:sz w:val="30"/>
          <w:szCs w:val="30"/>
        </w:rPr>
        <w:t xml:space="preserve">: </w:t>
      </w:r>
      <w:r w:rsidR="00F95F23" w:rsidRPr="00F95F23">
        <w:rPr>
          <w:b/>
          <w:bCs/>
          <w:sz w:val="30"/>
          <w:szCs w:val="30"/>
        </w:rPr>
        <w:t>History of India III (600 -1206 A.D.)</w:t>
      </w:r>
    </w:p>
    <w:p w:rsidR="00F95F23" w:rsidRPr="00F95F23" w:rsidRDefault="00F95F23" w:rsidP="00384CC1">
      <w:pPr>
        <w:jc w:val="center"/>
        <w:rPr>
          <w:b/>
          <w:bCs/>
          <w:sz w:val="30"/>
          <w:szCs w:val="30"/>
        </w:rPr>
      </w:pPr>
      <w:r w:rsidRPr="00F95F23">
        <w:rPr>
          <w:b/>
          <w:bCs/>
          <w:sz w:val="26"/>
          <w:szCs w:val="26"/>
        </w:rPr>
        <w:t>Causes and Consequences of Early Turkish  Invasion</w:t>
      </w:r>
    </w:p>
    <w:p w:rsidR="00F95F23" w:rsidRDefault="00F95F23" w:rsidP="00384CC1">
      <w:pPr>
        <w:jc w:val="center"/>
        <w:rPr>
          <w:b/>
          <w:bCs/>
          <w:sz w:val="28"/>
          <w:szCs w:val="28"/>
        </w:rPr>
      </w:pPr>
    </w:p>
    <w:p w:rsidR="003A3935" w:rsidRPr="00384CC1" w:rsidRDefault="003A3935" w:rsidP="00384CC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YouTube Video Links</w:t>
      </w:r>
      <w:r w:rsidR="00F95F23">
        <w:rPr>
          <w:b/>
          <w:bCs/>
          <w:sz w:val="28"/>
          <w:szCs w:val="28"/>
        </w:rPr>
        <w:t xml:space="preserve"> by </w:t>
      </w:r>
      <w:r w:rsidR="00F95F23" w:rsidRPr="00F95F23">
        <w:rPr>
          <w:b/>
          <w:bCs/>
          <w:sz w:val="28"/>
          <w:szCs w:val="28"/>
        </w:rPr>
        <w:t>Irin Mustafa Mandal</w:t>
      </w:r>
    </w:p>
    <w:p w:rsidR="00384CC1" w:rsidRPr="00384CC1" w:rsidRDefault="00384CC1">
      <w:pPr>
        <w:rPr>
          <w:b/>
          <w:bCs/>
          <w:sz w:val="28"/>
          <w:szCs w:val="28"/>
        </w:rPr>
      </w:pPr>
    </w:p>
    <w:p w:rsidR="00D66FA4" w:rsidRDefault="00D66FA4">
      <w:pPr>
        <w:rPr>
          <w:sz w:val="24"/>
          <w:szCs w:val="24"/>
        </w:rPr>
      </w:pPr>
    </w:p>
    <w:bookmarkStart w:id="0" w:name="_GoBack"/>
    <w:bookmarkEnd w:id="0"/>
    <w:p w:rsidR="00F63F63" w:rsidRPr="00384CC1" w:rsidRDefault="00F95F23" w:rsidP="00F95F23">
      <w:pPr>
        <w:jc w:val="center"/>
        <w:rPr>
          <w:sz w:val="24"/>
          <w:szCs w:val="24"/>
        </w:rPr>
      </w:pPr>
      <w:r>
        <w:fldChar w:fldCharType="begin"/>
      </w:r>
      <w:r>
        <w:instrText xml:space="preserve"> HYPERLINK "https://www.youtube.com/watch?v=H_NVednB40M&amp;feature=youtu.be" </w:instrText>
      </w:r>
      <w:r>
        <w:fldChar w:fldCharType="separate"/>
      </w:r>
      <w:r>
        <w:rPr>
          <w:rStyle w:val="Hyperlink"/>
        </w:rPr>
        <w:t>https://www.youtube.com/watch?v=H_NVednB40M&amp;feature=youtu.be</w:t>
      </w:r>
      <w:r>
        <w:fldChar w:fldCharType="end"/>
      </w:r>
    </w:p>
    <w:sectPr w:rsidR="00F63F63" w:rsidRPr="00384CC1" w:rsidSect="00F95F23">
      <w:pgSz w:w="12240" w:h="8784" w:code="258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1tjQwMbA0N7E0MbJQ0lEKTi0uzszPAykwrAUA7WyVpywAAAA="/>
  </w:docVars>
  <w:rsids>
    <w:rsidRoot w:val="000F0200"/>
    <w:rsid w:val="000F0200"/>
    <w:rsid w:val="00271CF2"/>
    <w:rsid w:val="002B3750"/>
    <w:rsid w:val="00384CC1"/>
    <w:rsid w:val="003A3935"/>
    <w:rsid w:val="005614F4"/>
    <w:rsid w:val="005B23BA"/>
    <w:rsid w:val="006D3B21"/>
    <w:rsid w:val="006F21EC"/>
    <w:rsid w:val="008150F6"/>
    <w:rsid w:val="008967CA"/>
    <w:rsid w:val="00A250C7"/>
    <w:rsid w:val="00C16497"/>
    <w:rsid w:val="00D66FA4"/>
    <w:rsid w:val="00D7733A"/>
    <w:rsid w:val="00F63F63"/>
    <w:rsid w:val="00F95F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37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4CC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4CC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.hwl@gmail.com</dc:creator>
  <cp:keywords/>
  <dc:description/>
  <cp:lastModifiedBy>Dr. Shyamal k. jash</cp:lastModifiedBy>
  <cp:revision>15</cp:revision>
  <dcterms:created xsi:type="dcterms:W3CDTF">2020-04-05T05:43:00Z</dcterms:created>
  <dcterms:modified xsi:type="dcterms:W3CDTF">2020-04-08T15:18:00Z</dcterms:modified>
</cp:coreProperties>
</file>